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13940" w14:textId="77777777" w:rsidR="004424F2" w:rsidRPr="006F3C98" w:rsidRDefault="004424F2" w:rsidP="004424F2">
      <w:pPr>
        <w:pStyle w:val="Header"/>
        <w:rPr>
          <w:sz w:val="19"/>
          <w:szCs w:val="19"/>
        </w:rPr>
      </w:pPr>
      <w:r w:rsidRPr="006F3C98">
        <w:rPr>
          <w:sz w:val="19"/>
          <w:szCs w:val="19"/>
        </w:rPr>
        <w:t>9213.2 ILLUSTRATION (c)</w:t>
      </w:r>
    </w:p>
    <w:p w14:paraId="7958EEF7" w14:textId="16B3D863" w:rsidR="006D7445" w:rsidRDefault="004424F2" w:rsidP="006F3C98">
      <w:pPr>
        <w:tabs>
          <w:tab w:val="left" w:pos="7984"/>
        </w:tabs>
        <w:spacing w:before="5" w:line="244" w:lineRule="auto"/>
        <w:ind w:right="3693"/>
      </w:pPr>
      <w:r w:rsidRPr="006F3C98">
        <w:rPr>
          <w:sz w:val="19"/>
          <w:szCs w:val="19"/>
        </w:rPr>
        <w:t>(Revised 0</w:t>
      </w:r>
      <w:r w:rsidR="00DD0936">
        <w:rPr>
          <w:sz w:val="19"/>
          <w:szCs w:val="19"/>
        </w:rPr>
        <w:t>4</w:t>
      </w:r>
      <w:r w:rsidRPr="006F3C98">
        <w:rPr>
          <w:sz w:val="19"/>
          <w:szCs w:val="19"/>
        </w:rPr>
        <w:t>/2024)</w:t>
      </w:r>
    </w:p>
    <w:p w14:paraId="1D53667E" w14:textId="77777777" w:rsidR="004424F2" w:rsidRDefault="004424F2">
      <w:pPr>
        <w:tabs>
          <w:tab w:val="left" w:pos="7984"/>
        </w:tabs>
        <w:spacing w:before="5" w:line="244" w:lineRule="auto"/>
        <w:ind w:left="3737" w:right="3693"/>
        <w:jc w:val="center"/>
      </w:pPr>
    </w:p>
    <w:p w14:paraId="20E1D4A4" w14:textId="519D6980" w:rsidR="00264A86" w:rsidRDefault="00705CCA">
      <w:pPr>
        <w:tabs>
          <w:tab w:val="left" w:pos="7984"/>
        </w:tabs>
        <w:spacing w:before="5" w:line="244" w:lineRule="auto"/>
        <w:ind w:left="3737" w:right="3693"/>
        <w:jc w:val="center"/>
        <w:rPr>
          <w:sz w:val="19"/>
        </w:rPr>
      </w:pPr>
      <w:r>
        <w:rPr>
          <w:sz w:val="19"/>
        </w:rPr>
        <w:t>ALLOCATION OF OPERATING EXPENSE</w:t>
      </w:r>
      <w:r w:rsidR="003318B7">
        <w:rPr>
          <w:sz w:val="19"/>
        </w:rPr>
        <w:t>S</w:t>
      </w:r>
      <w:r>
        <w:rPr>
          <w:sz w:val="19"/>
        </w:rPr>
        <w:t xml:space="preserve"> AND EQUIPMENT</w:t>
      </w:r>
      <w:r>
        <w:rPr>
          <w:spacing w:val="-25"/>
          <w:sz w:val="19"/>
        </w:rPr>
        <w:t xml:space="preserve"> </w:t>
      </w:r>
      <w:r>
        <w:rPr>
          <w:sz w:val="19"/>
        </w:rPr>
        <w:t>COSTS FOR THE FISCAL YEAR ENDING</w:t>
      </w:r>
      <w:r>
        <w:rPr>
          <w:spacing w:val="-11"/>
          <w:sz w:val="19"/>
        </w:rPr>
        <w:t xml:space="preserve"> </w:t>
      </w:r>
      <w:r>
        <w:rPr>
          <w:sz w:val="19"/>
        </w:rPr>
        <w:t>JUNE</w:t>
      </w:r>
      <w:r>
        <w:rPr>
          <w:spacing w:val="-2"/>
          <w:sz w:val="19"/>
        </w:rPr>
        <w:t xml:space="preserve"> </w:t>
      </w:r>
      <w:r>
        <w:rPr>
          <w:sz w:val="19"/>
        </w:rPr>
        <w:t>30,</w:t>
      </w:r>
      <w:r w:rsidR="00B05A2D">
        <w:rPr>
          <w:sz w:val="19"/>
        </w:rPr>
        <w:t xml:space="preserve"> </w:t>
      </w:r>
      <w:r w:rsidR="005649EC" w:rsidRPr="006F3C98">
        <w:rPr>
          <w:sz w:val="19"/>
        </w:rPr>
        <w:t>20XX</w:t>
      </w:r>
    </w:p>
    <w:p w14:paraId="20E1D4A5" w14:textId="70D1F210" w:rsidR="00264A86" w:rsidRDefault="00264A86">
      <w:pPr>
        <w:pStyle w:val="BodyText"/>
        <w:spacing w:before="11"/>
        <w:rPr>
          <w:sz w:val="29"/>
        </w:rPr>
      </w:pPr>
    </w:p>
    <w:p w14:paraId="20E1D4A6" w14:textId="4A2B48C9" w:rsidR="00264A86" w:rsidRDefault="00264A86">
      <w:pPr>
        <w:rPr>
          <w:sz w:val="29"/>
        </w:rPr>
        <w:sectPr w:rsidR="00264A86" w:rsidSect="00D77233">
          <w:headerReference w:type="default" r:id="rId10"/>
          <w:type w:val="continuous"/>
          <w:pgSz w:w="15840" w:h="12240" w:orient="landscape"/>
          <w:pgMar w:top="1000" w:right="1100" w:bottom="280" w:left="880" w:header="720" w:footer="720" w:gutter="0"/>
          <w:cols w:space="720"/>
        </w:sect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940"/>
        <w:gridCol w:w="1760"/>
        <w:gridCol w:w="240"/>
        <w:gridCol w:w="1240"/>
        <w:gridCol w:w="1240"/>
        <w:gridCol w:w="1240"/>
        <w:gridCol w:w="1240"/>
        <w:gridCol w:w="1240"/>
        <w:gridCol w:w="240"/>
        <w:gridCol w:w="1900"/>
      </w:tblGrid>
      <w:tr w:rsidR="00B05A2D" w:rsidRPr="00B05A2D" w14:paraId="274D162E" w14:textId="77777777" w:rsidTr="00B05A2D">
        <w:trPr>
          <w:trHeight w:val="48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FFC52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BCFB47F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TOTAL EXPENDITURES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C5CC0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620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8F3241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PROGRAMS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7AECC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499104" w14:textId="77777777" w:rsidR="00B05A2D" w:rsidRPr="00B05A2D" w:rsidRDefault="00B05A2D" w:rsidP="00B05A2D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ADMINISTRATION</w:t>
            </w:r>
          </w:p>
        </w:tc>
      </w:tr>
      <w:tr w:rsidR="00B05A2D" w:rsidRPr="00B05A2D" w14:paraId="28FC6A28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8A060" w14:textId="77777777" w:rsidR="00B05A2D" w:rsidRPr="00B05A2D" w:rsidRDefault="00B05A2D" w:rsidP="00B05A2D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D6F86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C29B1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8461C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1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6A612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1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DCACB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2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9A7CF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2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796C7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30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1D66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48202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5A2D" w:rsidRPr="00B05A2D" w14:paraId="565A59EB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15BCA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B5DBA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78076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80B2D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1B529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FAA60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825D4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000B8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8705B" w14:textId="77777777" w:rsidR="00B05A2D" w:rsidRPr="00B05A2D" w:rsidRDefault="00B05A2D" w:rsidP="00B05A2D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B20EA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5A2D" w:rsidRPr="00B05A2D" w14:paraId="201143D9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86CF4" w14:textId="77777777" w:rsidR="00B05A2D" w:rsidRPr="00B05A2D" w:rsidRDefault="00B05A2D" w:rsidP="00B05A2D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Freight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8ABA7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          5,00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DE56E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79CE7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B3225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F8251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7453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5,0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A55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114EE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CB5A4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5A2D" w:rsidRPr="00B05A2D" w14:paraId="6BB68C71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4AB8E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64A9E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955AE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8DC96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3414E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D2CDF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F3130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EF7E5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8F6F7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7355A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5A2D" w:rsidRPr="00B05A2D" w14:paraId="43BEC081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6C795" w14:textId="77777777" w:rsidR="00B05A2D" w:rsidRPr="00B05A2D" w:rsidRDefault="00B05A2D" w:rsidP="00B05A2D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Consulting Services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374C6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        25,00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39B0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E75B8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6CD18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25,0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6C801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3ABFC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9CE00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07564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481A8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5A2D" w:rsidRPr="00B05A2D" w14:paraId="1ED7C9C6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BF0BB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EDD93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7073F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DFA97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35E3A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2BC14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5F90C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01A86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6665D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1D5E7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5A2D" w:rsidRPr="00B05A2D" w14:paraId="78A2BD4D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7603" w14:textId="77777777" w:rsidR="00B05A2D" w:rsidRPr="00B05A2D" w:rsidRDefault="00B05A2D" w:rsidP="00B05A2D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Rent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03D10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      200,00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35ED6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A1149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20,0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5D351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35,0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8B44D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40,0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9BAC6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53,0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F1EBD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45,00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0636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A1F62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             7,000 </w:t>
            </w:r>
          </w:p>
        </w:tc>
      </w:tr>
      <w:tr w:rsidR="00B05A2D" w:rsidRPr="00B05A2D" w14:paraId="53446271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536D9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5F0AE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F38DA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4BD91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92A4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703DD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BFF9E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A0B11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76DA2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AD41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5A2D" w:rsidRPr="00B05A2D" w14:paraId="44DDA306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15C00" w14:textId="77777777" w:rsidR="00B05A2D" w:rsidRPr="00B05A2D" w:rsidRDefault="00B05A2D" w:rsidP="00B05A2D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Travel-In-Stat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32266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      120,00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B77F4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582DC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15,48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A2D1B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21,96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12FF6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9D15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48,24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038A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23,52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9BD1B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859E7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           10,800 </w:t>
            </w:r>
          </w:p>
        </w:tc>
      </w:tr>
      <w:tr w:rsidR="00B05A2D" w:rsidRPr="00B05A2D" w14:paraId="29BE83AC" w14:textId="77777777" w:rsidTr="00B05A2D">
        <w:trPr>
          <w:trHeight w:val="25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3E830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F2618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54A7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EE8D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12.9%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D69B7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18.3%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D9128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0.0%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69928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40.2%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E3D0C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`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89A9A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FC3FD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9.0%</w:t>
            </w:r>
          </w:p>
        </w:tc>
      </w:tr>
      <w:tr w:rsidR="00B05A2D" w:rsidRPr="00B05A2D" w14:paraId="22C49B62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E3142" w14:textId="77777777" w:rsidR="00B05A2D" w:rsidRPr="00B05A2D" w:rsidRDefault="00B05A2D" w:rsidP="00B05A2D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Other OE&amp;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674C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      700,00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C2E6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0C7CD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70,7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DB992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100,8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F56C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150,5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812D6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220,5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79D72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107,80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FE201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DEDB1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           49,700 </w:t>
            </w:r>
          </w:p>
        </w:tc>
      </w:tr>
      <w:tr w:rsidR="00B05A2D" w:rsidRPr="00B05A2D" w14:paraId="23C691BA" w14:textId="77777777" w:rsidTr="00B05A2D">
        <w:trPr>
          <w:trHeight w:val="25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9D0A5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6462D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EE61D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EE875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10.1%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8CF81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14.4%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D839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21.5%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D4DAF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31.5%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9FDA8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15.4%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C9A8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911A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i/>
                <w:iCs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i/>
                <w:iCs/>
                <w:color w:val="000000"/>
                <w:sz w:val="19"/>
                <w:szCs w:val="19"/>
              </w:rPr>
              <w:t>7.1%</w:t>
            </w:r>
          </w:p>
        </w:tc>
      </w:tr>
      <w:tr w:rsidR="00B05A2D" w:rsidRPr="00B05A2D" w14:paraId="1231E606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15B9F" w14:textId="77777777" w:rsidR="00B05A2D" w:rsidRPr="00B05A2D" w:rsidRDefault="00B05A2D" w:rsidP="00B05A2D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Equipment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4AE70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        40,00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4EA0F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42674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40449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53DB0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30,000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C4241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6B617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10,00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819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A97D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5A2D" w:rsidRPr="00B05A2D" w14:paraId="1821062E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21DD8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F9AA5" w14:textId="77777777" w:rsidR="00B05A2D" w:rsidRPr="00B05A2D" w:rsidRDefault="00B05A2D" w:rsidP="00B05A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881B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E375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D1184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CECB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B1EE1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C957A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F26FE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77E32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05A2D" w:rsidRPr="00B05A2D" w14:paraId="3BF4B3E7" w14:textId="77777777" w:rsidTr="00B05A2D">
        <w:trPr>
          <w:trHeight w:val="24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6C729" w14:textId="77777777" w:rsidR="00B05A2D" w:rsidRPr="00B05A2D" w:rsidRDefault="00B05A2D" w:rsidP="00B05A2D">
            <w:pPr>
              <w:widowControl/>
              <w:autoSpaceDE/>
              <w:autoSpaceDN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>TOTAL</w:t>
            </w:r>
          </w:p>
        </w:tc>
        <w:tc>
          <w:tcPr>
            <w:tcW w:w="17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34F6E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   1,090,00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AF923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4AD2C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106,180 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45BAF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182,760 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E1539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220,500 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124F0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326,741 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3077E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186,320 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353CD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2AFF2" w14:textId="77777777" w:rsidR="00B05A2D" w:rsidRPr="00B05A2D" w:rsidRDefault="00B05A2D" w:rsidP="00B05A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9"/>
                <w:szCs w:val="19"/>
              </w:rPr>
            </w:pPr>
            <w:r w:rsidRPr="00B05A2D">
              <w:rPr>
                <w:rFonts w:eastAsia="Times New Roman"/>
                <w:color w:val="000000"/>
                <w:sz w:val="19"/>
                <w:szCs w:val="19"/>
              </w:rPr>
              <w:t xml:space="preserve">                       67,500 </w:t>
            </w:r>
          </w:p>
        </w:tc>
      </w:tr>
    </w:tbl>
    <w:p w14:paraId="20E1D516" w14:textId="77777777" w:rsidR="00264A86" w:rsidRDefault="00264A86">
      <w:pPr>
        <w:pStyle w:val="BodyText"/>
        <w:spacing w:before="1"/>
        <w:rPr>
          <w:sz w:val="20"/>
        </w:rPr>
      </w:pPr>
    </w:p>
    <w:p w14:paraId="64CE5673" w14:textId="77777777" w:rsidR="00ED5733" w:rsidRDefault="00ED5733">
      <w:pPr>
        <w:pStyle w:val="BodyText"/>
        <w:spacing w:before="1"/>
        <w:rPr>
          <w:sz w:val="20"/>
        </w:rPr>
      </w:pPr>
    </w:p>
    <w:p w14:paraId="20E1D517" w14:textId="77777777" w:rsidR="00264A86" w:rsidRPr="00F6715A" w:rsidRDefault="00705CCA">
      <w:pPr>
        <w:pStyle w:val="BodyText"/>
        <w:spacing w:before="1"/>
        <w:ind w:left="164"/>
        <w:rPr>
          <w:sz w:val="18"/>
          <w:szCs w:val="18"/>
        </w:rPr>
      </w:pPr>
      <w:r w:rsidRPr="00F6715A">
        <w:rPr>
          <w:sz w:val="18"/>
          <w:szCs w:val="18"/>
        </w:rPr>
        <w:t>Allocation Steps:</w:t>
      </w:r>
    </w:p>
    <w:p w14:paraId="20E1D518" w14:textId="25C161CE" w:rsidR="00E01FAF" w:rsidRPr="00F6715A" w:rsidRDefault="00E01FAF" w:rsidP="00F6715A">
      <w:pPr>
        <w:pStyle w:val="BodyText"/>
        <w:spacing w:before="18" w:line="525" w:lineRule="auto"/>
        <w:ind w:left="1171" w:right="2250"/>
        <w:rPr>
          <w:sz w:val="18"/>
          <w:szCs w:val="18"/>
        </w:rPr>
      </w:pPr>
      <w:r w:rsidRPr="00F6715A">
        <w:rPr>
          <w:sz w:val="18"/>
          <w:szCs w:val="18"/>
        </w:rPr>
        <w:t>a</w:t>
      </w:r>
      <w:r w:rsidR="000B7296">
        <w:rPr>
          <w:sz w:val="18"/>
          <w:szCs w:val="18"/>
        </w:rPr>
        <w:t>.</w:t>
      </w:r>
      <w:r w:rsidRPr="00F6715A">
        <w:rPr>
          <w:sz w:val="18"/>
          <w:szCs w:val="18"/>
        </w:rPr>
        <w:t xml:space="preserve"> Charge</w:t>
      </w:r>
      <w:r w:rsidR="00705CCA" w:rsidRPr="00F6715A">
        <w:rPr>
          <w:sz w:val="18"/>
          <w:szCs w:val="18"/>
        </w:rPr>
        <w:t xml:space="preserve"> to programs costs </w:t>
      </w:r>
      <w:r w:rsidR="003B3190">
        <w:rPr>
          <w:sz w:val="18"/>
          <w:szCs w:val="18"/>
        </w:rPr>
        <w:t>that</w:t>
      </w:r>
      <w:r w:rsidR="003B3190" w:rsidRPr="00F6715A">
        <w:rPr>
          <w:sz w:val="18"/>
          <w:szCs w:val="18"/>
        </w:rPr>
        <w:t xml:space="preserve"> </w:t>
      </w:r>
      <w:r w:rsidR="00705CCA" w:rsidRPr="00F6715A">
        <w:rPr>
          <w:sz w:val="18"/>
          <w:szCs w:val="18"/>
        </w:rPr>
        <w:t xml:space="preserve">can be identified directly to a program (freight, consulting services, </w:t>
      </w:r>
      <w:r w:rsidRPr="00F6715A">
        <w:rPr>
          <w:sz w:val="18"/>
          <w:szCs w:val="18"/>
        </w:rPr>
        <w:t>and</w:t>
      </w:r>
      <w:r w:rsidR="00705CCA" w:rsidRPr="00F6715A">
        <w:rPr>
          <w:sz w:val="18"/>
          <w:szCs w:val="18"/>
        </w:rPr>
        <w:t xml:space="preserve"> equipment) </w:t>
      </w:r>
    </w:p>
    <w:p w14:paraId="20E1D519" w14:textId="11A062A5" w:rsidR="00264A86" w:rsidRPr="00F6715A" w:rsidRDefault="00705CCA">
      <w:pPr>
        <w:pStyle w:val="BodyText"/>
        <w:spacing w:before="18" w:line="525" w:lineRule="auto"/>
        <w:ind w:left="1171" w:right="3050"/>
        <w:rPr>
          <w:sz w:val="18"/>
          <w:szCs w:val="18"/>
        </w:rPr>
      </w:pPr>
      <w:r w:rsidRPr="00F6715A">
        <w:rPr>
          <w:sz w:val="18"/>
          <w:szCs w:val="18"/>
        </w:rPr>
        <w:t>b</w:t>
      </w:r>
      <w:r w:rsidR="000B7296">
        <w:rPr>
          <w:sz w:val="18"/>
          <w:szCs w:val="18"/>
        </w:rPr>
        <w:t>.</w:t>
      </w:r>
      <w:r w:rsidRPr="00F6715A">
        <w:rPr>
          <w:sz w:val="18"/>
          <w:szCs w:val="18"/>
        </w:rPr>
        <w:t xml:space="preserve"> Allocate expenses by their allocation</w:t>
      </w:r>
      <w:r w:rsidRPr="00F6715A">
        <w:rPr>
          <w:spacing w:val="4"/>
          <w:sz w:val="18"/>
          <w:szCs w:val="18"/>
        </w:rPr>
        <w:t xml:space="preserve"> </w:t>
      </w:r>
      <w:r w:rsidRPr="00F6715A">
        <w:rPr>
          <w:sz w:val="18"/>
          <w:szCs w:val="18"/>
        </w:rPr>
        <w:t>bases:</w:t>
      </w:r>
    </w:p>
    <w:p w14:paraId="20E1D51A" w14:textId="77777777" w:rsidR="00264A86" w:rsidRPr="00F6715A" w:rsidRDefault="00705CCA" w:rsidP="00F6715A">
      <w:pPr>
        <w:pStyle w:val="ListParagraph"/>
        <w:numPr>
          <w:ilvl w:val="0"/>
          <w:numId w:val="1"/>
        </w:numPr>
        <w:spacing w:before="0" w:line="194" w:lineRule="exact"/>
        <w:ind w:left="2160" w:hanging="360"/>
        <w:rPr>
          <w:sz w:val="18"/>
          <w:szCs w:val="18"/>
        </w:rPr>
      </w:pPr>
      <w:r w:rsidRPr="00F6715A">
        <w:rPr>
          <w:sz w:val="18"/>
          <w:szCs w:val="18"/>
        </w:rPr>
        <w:t>Rent is allocated on the basis of square</w:t>
      </w:r>
      <w:r w:rsidRPr="00F6715A">
        <w:rPr>
          <w:spacing w:val="1"/>
          <w:sz w:val="18"/>
          <w:szCs w:val="18"/>
        </w:rPr>
        <w:t xml:space="preserve"> </w:t>
      </w:r>
      <w:r w:rsidRPr="00F6715A">
        <w:rPr>
          <w:sz w:val="18"/>
          <w:szCs w:val="18"/>
        </w:rPr>
        <w:t>feet.</w:t>
      </w:r>
    </w:p>
    <w:p w14:paraId="20E1D51B" w14:textId="77777777" w:rsidR="00264A86" w:rsidRPr="00F6715A" w:rsidRDefault="00264A86" w:rsidP="00F6715A">
      <w:pPr>
        <w:pStyle w:val="BodyText"/>
        <w:spacing w:before="8"/>
        <w:ind w:left="2160" w:hanging="360"/>
        <w:rPr>
          <w:sz w:val="18"/>
          <w:szCs w:val="18"/>
        </w:rPr>
      </w:pPr>
    </w:p>
    <w:p w14:paraId="20E1D51C" w14:textId="3E0D3391" w:rsidR="00264A86" w:rsidRPr="00F6715A" w:rsidRDefault="00705CCA" w:rsidP="00F6715A">
      <w:pPr>
        <w:pStyle w:val="ListParagraph"/>
        <w:numPr>
          <w:ilvl w:val="0"/>
          <w:numId w:val="1"/>
        </w:numPr>
        <w:ind w:left="2160" w:hanging="360"/>
        <w:rPr>
          <w:sz w:val="18"/>
          <w:szCs w:val="18"/>
        </w:rPr>
      </w:pPr>
      <w:r w:rsidRPr="00F6715A">
        <w:rPr>
          <w:sz w:val="18"/>
          <w:szCs w:val="18"/>
        </w:rPr>
        <w:t xml:space="preserve">Travel-in-state is allocated </w:t>
      </w:r>
      <w:proofErr w:type="gramStart"/>
      <w:r w:rsidRPr="00F6715A">
        <w:rPr>
          <w:sz w:val="18"/>
          <w:szCs w:val="18"/>
        </w:rPr>
        <w:t>on the basis of</w:t>
      </w:r>
      <w:proofErr w:type="gramEnd"/>
      <w:r w:rsidRPr="00F6715A">
        <w:rPr>
          <w:sz w:val="18"/>
          <w:szCs w:val="18"/>
        </w:rPr>
        <w:t xml:space="preserve"> actual personal services costs charged to those programs </w:t>
      </w:r>
      <w:r w:rsidR="003B3190">
        <w:rPr>
          <w:sz w:val="18"/>
          <w:szCs w:val="18"/>
        </w:rPr>
        <w:t>that</w:t>
      </w:r>
      <w:r w:rsidR="003B3190" w:rsidRPr="00F6715A">
        <w:rPr>
          <w:sz w:val="18"/>
          <w:szCs w:val="18"/>
        </w:rPr>
        <w:t xml:space="preserve"> </w:t>
      </w:r>
      <w:r w:rsidRPr="00F6715A">
        <w:rPr>
          <w:sz w:val="18"/>
          <w:szCs w:val="18"/>
        </w:rPr>
        <w:t xml:space="preserve">require </w:t>
      </w:r>
      <w:r w:rsidR="00E72856">
        <w:rPr>
          <w:sz w:val="18"/>
          <w:szCs w:val="18"/>
        </w:rPr>
        <w:t>their</w:t>
      </w:r>
      <w:r w:rsidRPr="00F6715A">
        <w:rPr>
          <w:sz w:val="18"/>
          <w:szCs w:val="18"/>
        </w:rPr>
        <w:t xml:space="preserve"> personnel to</w:t>
      </w:r>
      <w:r w:rsidRPr="00F6715A">
        <w:rPr>
          <w:spacing w:val="2"/>
          <w:sz w:val="18"/>
          <w:szCs w:val="18"/>
        </w:rPr>
        <w:t xml:space="preserve"> </w:t>
      </w:r>
      <w:r w:rsidRPr="00F6715A">
        <w:rPr>
          <w:sz w:val="18"/>
          <w:szCs w:val="18"/>
        </w:rPr>
        <w:t>travel.</w:t>
      </w:r>
    </w:p>
    <w:p w14:paraId="20E1D51D" w14:textId="77777777" w:rsidR="00264A86" w:rsidRPr="00F6715A" w:rsidRDefault="00264A86" w:rsidP="00F6715A">
      <w:pPr>
        <w:pStyle w:val="BodyText"/>
        <w:spacing w:before="8"/>
        <w:ind w:left="2160" w:hanging="360"/>
        <w:rPr>
          <w:sz w:val="18"/>
          <w:szCs w:val="18"/>
        </w:rPr>
      </w:pPr>
    </w:p>
    <w:p w14:paraId="20E1D51E" w14:textId="1A98A08E" w:rsidR="00264A86" w:rsidRPr="00F6715A" w:rsidRDefault="00705CCA" w:rsidP="00F6715A">
      <w:pPr>
        <w:pStyle w:val="ListParagraph"/>
        <w:numPr>
          <w:ilvl w:val="0"/>
          <w:numId w:val="1"/>
        </w:numPr>
        <w:spacing w:line="261" w:lineRule="auto"/>
        <w:ind w:left="2160" w:right="748" w:hanging="360"/>
        <w:rPr>
          <w:sz w:val="18"/>
          <w:szCs w:val="18"/>
        </w:rPr>
      </w:pPr>
      <w:r w:rsidRPr="00F6715A">
        <w:rPr>
          <w:sz w:val="18"/>
          <w:szCs w:val="18"/>
        </w:rPr>
        <w:t xml:space="preserve">All other operating expenses </w:t>
      </w:r>
      <w:r w:rsidR="0016420D">
        <w:rPr>
          <w:sz w:val="18"/>
          <w:szCs w:val="18"/>
        </w:rPr>
        <w:t>that</w:t>
      </w:r>
      <w:r w:rsidR="0016420D" w:rsidRPr="00F6715A">
        <w:rPr>
          <w:sz w:val="18"/>
          <w:szCs w:val="18"/>
        </w:rPr>
        <w:t xml:space="preserve"> </w:t>
      </w:r>
      <w:r w:rsidRPr="00F6715A">
        <w:rPr>
          <w:sz w:val="18"/>
          <w:szCs w:val="18"/>
        </w:rPr>
        <w:t xml:space="preserve">cannot be identified directly to a program or allocated more accurately utilizing another allocation basis </w:t>
      </w:r>
      <w:r w:rsidR="003B3190">
        <w:rPr>
          <w:sz w:val="18"/>
          <w:szCs w:val="18"/>
        </w:rPr>
        <w:t>are</w:t>
      </w:r>
      <w:r w:rsidRPr="00F6715A">
        <w:rPr>
          <w:sz w:val="18"/>
          <w:szCs w:val="18"/>
        </w:rPr>
        <w:t xml:space="preserve"> allocated </w:t>
      </w:r>
      <w:proofErr w:type="gramStart"/>
      <w:r w:rsidRPr="00F6715A">
        <w:rPr>
          <w:sz w:val="18"/>
          <w:szCs w:val="18"/>
        </w:rPr>
        <w:t>on the basis of</w:t>
      </w:r>
      <w:proofErr w:type="gramEnd"/>
      <w:r w:rsidRPr="00F6715A">
        <w:rPr>
          <w:sz w:val="18"/>
          <w:szCs w:val="18"/>
        </w:rPr>
        <w:t xml:space="preserve"> salaries and wages costs charged to</w:t>
      </w:r>
      <w:r w:rsidRPr="00F6715A">
        <w:rPr>
          <w:spacing w:val="4"/>
          <w:sz w:val="18"/>
          <w:szCs w:val="18"/>
        </w:rPr>
        <w:t xml:space="preserve"> </w:t>
      </w:r>
      <w:r w:rsidRPr="00F6715A">
        <w:rPr>
          <w:sz w:val="18"/>
          <w:szCs w:val="18"/>
        </w:rPr>
        <w:t>programs.</w:t>
      </w:r>
    </w:p>
    <w:p w14:paraId="20E1D51F" w14:textId="77777777" w:rsidR="00264A86" w:rsidRPr="00F6715A" w:rsidRDefault="00264A86">
      <w:pPr>
        <w:pStyle w:val="BodyText"/>
        <w:spacing w:before="3"/>
        <w:rPr>
          <w:sz w:val="18"/>
          <w:szCs w:val="18"/>
        </w:rPr>
      </w:pPr>
    </w:p>
    <w:p w14:paraId="20E1D520" w14:textId="4F213816" w:rsidR="00264A86" w:rsidRPr="00F6715A" w:rsidRDefault="00705CCA">
      <w:pPr>
        <w:pStyle w:val="BodyText"/>
        <w:ind w:left="164"/>
        <w:rPr>
          <w:sz w:val="18"/>
          <w:szCs w:val="18"/>
        </w:rPr>
      </w:pPr>
      <w:r w:rsidRPr="00F6715A">
        <w:rPr>
          <w:sz w:val="18"/>
          <w:szCs w:val="18"/>
        </w:rPr>
        <w:t xml:space="preserve">Note: This example shows different allocation bases used to allocate different types of costs. </w:t>
      </w:r>
      <w:r w:rsidR="00FB5915">
        <w:rPr>
          <w:sz w:val="18"/>
          <w:szCs w:val="18"/>
        </w:rPr>
        <w:t>Agenc</w:t>
      </w:r>
      <w:r w:rsidR="00BC3AE7">
        <w:rPr>
          <w:sz w:val="18"/>
          <w:szCs w:val="18"/>
        </w:rPr>
        <w:t>ies</w:t>
      </w:r>
      <w:r w:rsidR="00FB5915">
        <w:rPr>
          <w:sz w:val="18"/>
          <w:szCs w:val="18"/>
        </w:rPr>
        <w:t>/</w:t>
      </w:r>
      <w:r w:rsidRPr="00F6715A">
        <w:rPr>
          <w:sz w:val="18"/>
          <w:szCs w:val="18"/>
        </w:rPr>
        <w:t>Departments will use a basis which will allocate each type of cost equitably.</w:t>
      </w:r>
    </w:p>
    <w:sectPr w:rsidR="00264A86" w:rsidRPr="00F6715A">
      <w:type w:val="continuous"/>
      <w:pgSz w:w="15840" w:h="12240" w:orient="landscape"/>
      <w:pgMar w:top="1000" w:right="1100" w:bottom="280" w:left="8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6FE89" w14:textId="77777777" w:rsidR="00D77233" w:rsidRDefault="00D77233" w:rsidP="00E01FAF">
      <w:r>
        <w:separator/>
      </w:r>
    </w:p>
  </w:endnote>
  <w:endnote w:type="continuationSeparator" w:id="0">
    <w:p w14:paraId="7F673125" w14:textId="77777777" w:rsidR="00D77233" w:rsidRDefault="00D77233" w:rsidP="00E01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05FA4" w14:textId="77777777" w:rsidR="00D77233" w:rsidRDefault="00D77233" w:rsidP="00E01FAF">
      <w:r>
        <w:separator/>
      </w:r>
    </w:p>
  </w:footnote>
  <w:footnote w:type="continuationSeparator" w:id="0">
    <w:p w14:paraId="6012182E" w14:textId="77777777" w:rsidR="00D77233" w:rsidRDefault="00D77233" w:rsidP="00E01F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1D525" w14:textId="3D2EEE8E" w:rsidR="00E01FAF" w:rsidRDefault="00E01FAF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9531C"/>
    <w:multiLevelType w:val="hybridMultilevel"/>
    <w:tmpl w:val="4A38D38E"/>
    <w:lvl w:ilvl="0" w:tplc="76EA61BC">
      <w:start w:val="1"/>
      <w:numFmt w:val="decimal"/>
      <w:lvlText w:val="%1)"/>
      <w:lvlJc w:val="left"/>
      <w:pPr>
        <w:ind w:left="2381" w:hanging="346"/>
        <w:jc w:val="left"/>
      </w:pPr>
      <w:rPr>
        <w:rFonts w:ascii="Arial" w:eastAsia="Arial" w:hAnsi="Arial" w:cs="Arial" w:hint="default"/>
        <w:spacing w:val="-1"/>
        <w:w w:val="101"/>
        <w:sz w:val="17"/>
        <w:szCs w:val="17"/>
      </w:rPr>
    </w:lvl>
    <w:lvl w:ilvl="1" w:tplc="F77CFBB8">
      <w:numFmt w:val="bullet"/>
      <w:lvlText w:val="•"/>
      <w:lvlJc w:val="left"/>
      <w:pPr>
        <w:ind w:left="3528" w:hanging="346"/>
      </w:pPr>
      <w:rPr>
        <w:rFonts w:hint="default"/>
      </w:rPr>
    </w:lvl>
    <w:lvl w:ilvl="2" w:tplc="4DEE03C2">
      <w:numFmt w:val="bullet"/>
      <w:lvlText w:val="•"/>
      <w:lvlJc w:val="left"/>
      <w:pPr>
        <w:ind w:left="4676" w:hanging="346"/>
      </w:pPr>
      <w:rPr>
        <w:rFonts w:hint="default"/>
      </w:rPr>
    </w:lvl>
    <w:lvl w:ilvl="3" w:tplc="A1827D44">
      <w:numFmt w:val="bullet"/>
      <w:lvlText w:val="•"/>
      <w:lvlJc w:val="left"/>
      <w:pPr>
        <w:ind w:left="5824" w:hanging="346"/>
      </w:pPr>
      <w:rPr>
        <w:rFonts w:hint="default"/>
      </w:rPr>
    </w:lvl>
    <w:lvl w:ilvl="4" w:tplc="0C3A7406">
      <w:numFmt w:val="bullet"/>
      <w:lvlText w:val="•"/>
      <w:lvlJc w:val="left"/>
      <w:pPr>
        <w:ind w:left="6972" w:hanging="346"/>
      </w:pPr>
      <w:rPr>
        <w:rFonts w:hint="default"/>
      </w:rPr>
    </w:lvl>
    <w:lvl w:ilvl="5" w:tplc="7360CE6C">
      <w:numFmt w:val="bullet"/>
      <w:lvlText w:val="•"/>
      <w:lvlJc w:val="left"/>
      <w:pPr>
        <w:ind w:left="8120" w:hanging="346"/>
      </w:pPr>
      <w:rPr>
        <w:rFonts w:hint="default"/>
      </w:rPr>
    </w:lvl>
    <w:lvl w:ilvl="6" w:tplc="7DFE0332">
      <w:numFmt w:val="bullet"/>
      <w:lvlText w:val="•"/>
      <w:lvlJc w:val="left"/>
      <w:pPr>
        <w:ind w:left="9268" w:hanging="346"/>
      </w:pPr>
      <w:rPr>
        <w:rFonts w:hint="default"/>
      </w:rPr>
    </w:lvl>
    <w:lvl w:ilvl="7" w:tplc="CDF6FD7E">
      <w:numFmt w:val="bullet"/>
      <w:lvlText w:val="•"/>
      <w:lvlJc w:val="left"/>
      <w:pPr>
        <w:ind w:left="10416" w:hanging="346"/>
      </w:pPr>
      <w:rPr>
        <w:rFonts w:hint="default"/>
      </w:rPr>
    </w:lvl>
    <w:lvl w:ilvl="8" w:tplc="8EF02BD2">
      <w:numFmt w:val="bullet"/>
      <w:lvlText w:val="•"/>
      <w:lvlJc w:val="left"/>
      <w:pPr>
        <w:ind w:left="11564" w:hanging="346"/>
      </w:pPr>
      <w:rPr>
        <w:rFonts w:hint="default"/>
      </w:rPr>
    </w:lvl>
  </w:abstractNum>
  <w:num w:numId="1" w16cid:durableId="1177309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Q2MDKxMDAwNzJQ0lEKTi0uzszPAykwrQUAjORZ3CwAAAA="/>
  </w:docVars>
  <w:rsids>
    <w:rsidRoot w:val="00264A86"/>
    <w:rsid w:val="00052765"/>
    <w:rsid w:val="000B7296"/>
    <w:rsid w:val="000C4026"/>
    <w:rsid w:val="001070DF"/>
    <w:rsid w:val="0016420D"/>
    <w:rsid w:val="001845E8"/>
    <w:rsid w:val="001D3500"/>
    <w:rsid w:val="001F0C8F"/>
    <w:rsid w:val="0020702B"/>
    <w:rsid w:val="00245CC4"/>
    <w:rsid w:val="00264A86"/>
    <w:rsid w:val="002E5735"/>
    <w:rsid w:val="002F51CA"/>
    <w:rsid w:val="003018DE"/>
    <w:rsid w:val="00327566"/>
    <w:rsid w:val="003318B7"/>
    <w:rsid w:val="00372C2F"/>
    <w:rsid w:val="003932A8"/>
    <w:rsid w:val="003B3190"/>
    <w:rsid w:val="003B5432"/>
    <w:rsid w:val="003B6745"/>
    <w:rsid w:val="003D0CEC"/>
    <w:rsid w:val="004000AF"/>
    <w:rsid w:val="004007E8"/>
    <w:rsid w:val="004072B7"/>
    <w:rsid w:val="00413D0D"/>
    <w:rsid w:val="00414C26"/>
    <w:rsid w:val="004424F2"/>
    <w:rsid w:val="00492230"/>
    <w:rsid w:val="004B704E"/>
    <w:rsid w:val="004C0694"/>
    <w:rsid w:val="004F0B52"/>
    <w:rsid w:val="00524A12"/>
    <w:rsid w:val="005339C4"/>
    <w:rsid w:val="005649EC"/>
    <w:rsid w:val="005710B8"/>
    <w:rsid w:val="00576E58"/>
    <w:rsid w:val="005A1CA8"/>
    <w:rsid w:val="005C20DA"/>
    <w:rsid w:val="00631E47"/>
    <w:rsid w:val="006D7445"/>
    <w:rsid w:val="006F3C98"/>
    <w:rsid w:val="00705CCA"/>
    <w:rsid w:val="0072477C"/>
    <w:rsid w:val="007D5728"/>
    <w:rsid w:val="00886C3B"/>
    <w:rsid w:val="008B41EF"/>
    <w:rsid w:val="008B49EA"/>
    <w:rsid w:val="008F6E42"/>
    <w:rsid w:val="00A2050A"/>
    <w:rsid w:val="00B05A2D"/>
    <w:rsid w:val="00B46ABF"/>
    <w:rsid w:val="00BC1375"/>
    <w:rsid w:val="00BC3AE7"/>
    <w:rsid w:val="00C8413F"/>
    <w:rsid w:val="00CB4216"/>
    <w:rsid w:val="00CC3614"/>
    <w:rsid w:val="00CE3BFB"/>
    <w:rsid w:val="00D6196F"/>
    <w:rsid w:val="00D701F2"/>
    <w:rsid w:val="00D705E9"/>
    <w:rsid w:val="00D77233"/>
    <w:rsid w:val="00D8198F"/>
    <w:rsid w:val="00DD0936"/>
    <w:rsid w:val="00E01FAF"/>
    <w:rsid w:val="00E412D6"/>
    <w:rsid w:val="00E45EC3"/>
    <w:rsid w:val="00E72856"/>
    <w:rsid w:val="00E7372D"/>
    <w:rsid w:val="00E75BBE"/>
    <w:rsid w:val="00EA7BF5"/>
    <w:rsid w:val="00ED5733"/>
    <w:rsid w:val="00EE13C6"/>
    <w:rsid w:val="00F00B59"/>
    <w:rsid w:val="00F154EF"/>
    <w:rsid w:val="00F52926"/>
    <w:rsid w:val="00F6715A"/>
    <w:rsid w:val="00FB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E1D4A3"/>
  <w15:docId w15:val="{FF141B38-E9CA-429E-B1D2-6F1FCBB4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821"/>
      <w:outlineLvl w:val="0"/>
    </w:pPr>
    <w:rPr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97"/>
    </w:pPr>
    <w:rPr>
      <w:sz w:val="17"/>
      <w:szCs w:val="17"/>
    </w:rPr>
  </w:style>
  <w:style w:type="paragraph" w:styleId="ListParagraph">
    <w:name w:val="List Paragraph"/>
    <w:basedOn w:val="Normal"/>
    <w:uiPriority w:val="1"/>
    <w:qFormat/>
    <w:pPr>
      <w:spacing w:before="97"/>
      <w:ind w:left="2381" w:hanging="346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1F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1FA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01F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FAF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576E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6E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6E58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E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E58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E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E58"/>
    <w:rPr>
      <w:rFonts w:ascii="Segoe UI" w:eastAsia="Arial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B3190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4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7068CF4605047904B56A96DAF20C2" ma:contentTypeVersion="19" ma:contentTypeDescription="Create a new document." ma:contentTypeScope="" ma:versionID="df2174bc5b0c658a97db0cc171bd6dcd">
  <xsd:schema xmlns:xsd="http://www.w3.org/2001/XMLSchema" xmlns:xs="http://www.w3.org/2001/XMLSchema" xmlns:p="http://schemas.microsoft.com/office/2006/metadata/properties" xmlns:ns2="d48bccdd-9d79-4ff7-8c48-7ea1ac9c084a" xmlns:ns3="c1cf9bbc-61a0-48a2-ac17-6c71eb332d2b" targetNamespace="http://schemas.microsoft.com/office/2006/metadata/properties" ma:root="true" ma:fieldsID="2268d887ae99977aea2cd3fbc22a0370" ns2:_="" ns3:_="">
    <xsd:import namespace="d48bccdd-9d79-4ff7-8c48-7ea1ac9c084a"/>
    <xsd:import namespace="c1cf9bbc-61a0-48a2-ac17-6c71eb332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PrintOrder" minOccurs="0"/>
                <xsd:element ref="ns2:MediaServiceLocation" minOccurs="0"/>
                <xsd:element ref="ns2:Number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bccdd-9d79-4ff7-8c48-7ea1ac9c08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1e71f10-7d85-4a8f-84e3-08ec610e8d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PrintOrder" ma:index="20" nillable="true" ma:displayName="Print Order" ma:decimals="0" ma:format="Dropdown" ma:internalName="PrintOrder" ma:percentage="FALSE">
      <xsd:simpleType>
        <xsd:restriction base="dms:Number"/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  <xsd:element name="Number" ma:index="22" nillable="true" ma:displayName="Number" ma:format="Dropdown" ma:internalName="Number">
      <xsd:simpleType>
        <xsd:restriction base="dms:Text">
          <xsd:maxLength value="255"/>
        </xsd:restriction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f9bbc-61a0-48a2-ac17-6c71eb332d2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cb6d3b5-e185-4215-8320-82b7c7dd3f41}" ma:internalName="TaxCatchAll" ma:showField="CatchAllData" ma:web="c1cf9bbc-61a0-48a2-ac17-6c71eb332d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cf9bbc-61a0-48a2-ac17-6c71eb332d2b" xsi:nil="true"/>
    <Number xmlns="d48bccdd-9d79-4ff7-8c48-7ea1ac9c084a" xsi:nil="true"/>
    <lcf76f155ced4ddcb4097134ff3c332f xmlns="d48bccdd-9d79-4ff7-8c48-7ea1ac9c084a">
      <Terms xmlns="http://schemas.microsoft.com/office/infopath/2007/PartnerControls"/>
    </lcf76f155ced4ddcb4097134ff3c332f>
    <PrintOrder xmlns="d48bccdd-9d79-4ff7-8c48-7ea1ac9c084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BB2C29-A85B-4D33-87B5-2274DDAF9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bccdd-9d79-4ff7-8c48-7ea1ac9c084a"/>
    <ds:schemaRef ds:uri="c1cf9bbc-61a0-48a2-ac17-6c71eb332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AADCEF-2DFA-4DFE-8EEA-468C636215A8}">
  <ds:schemaRefs>
    <ds:schemaRef ds:uri="http://purl.org/dc/elements/1.1/"/>
    <ds:schemaRef ds:uri="http://schemas.openxmlformats.org/package/2006/metadata/core-properties"/>
    <ds:schemaRef ds:uri="d48bccdd-9d79-4ff7-8c48-7ea1ac9c084a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c1cf9bbc-61a0-48a2-ac17-6c71eb332d2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7C97023-3586-4B04-8383-B648E17C46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747</Characters>
  <Application>Microsoft Office Word</Application>
  <DocSecurity>0</DocSecurity>
  <Lines>582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-268-03092021</vt:lpstr>
    </vt:vector>
  </TitlesOfParts>
  <Company>Department of Finance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-268-03092021</dc:title>
  <dc:creator>fijmiles</dc:creator>
  <cp:lastModifiedBy>Kirkham, Alice</cp:lastModifiedBy>
  <cp:revision>4</cp:revision>
  <dcterms:created xsi:type="dcterms:W3CDTF">2024-03-20T00:31:00Z</dcterms:created>
  <dcterms:modified xsi:type="dcterms:W3CDTF">2024-04-02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2-10T00:00:00Z</vt:filetime>
  </property>
  <property fmtid="{D5CDD505-2E9C-101B-9397-08002B2CF9AE}" pid="5" name="ContentTypeId">
    <vt:lpwstr>0x0101006877068CF4605047904B56A96DAF20C2</vt:lpwstr>
  </property>
  <property fmtid="{D5CDD505-2E9C-101B-9397-08002B2CF9AE}" pid="6" name="GrammarlyDocumentId">
    <vt:lpwstr>4073df713ab01edf66a46be28b3925b3a23c0820f39ba177aa1e577b313bf921</vt:lpwstr>
  </property>
  <property fmtid="{D5CDD505-2E9C-101B-9397-08002B2CF9AE}" pid="7" name="MediaServiceImageTags">
    <vt:lpwstr/>
  </property>
</Properties>
</file>